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0A6D8302" w:rsidR="007C1A7E" w:rsidRPr="007C1A7E" w:rsidRDefault="007C1A7E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008464"/>
      <w:r w:rsidRPr="007C1A7E">
        <w:rPr>
          <w:rFonts w:eastAsia="Times New Roman" w:cstheme="minorHAnsi"/>
          <w:b/>
          <w:color w:val="181717"/>
          <w:sz w:val="28"/>
          <w:szCs w:val="28"/>
        </w:rPr>
        <w:t>Automotive Chassis Systems 8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442E3646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30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E87756">
        <w:rPr>
          <w:rFonts w:eastAsia="Times New Roman" w:cstheme="minorHAnsi"/>
          <w:b/>
          <w:color w:val="181717"/>
          <w:sz w:val="28"/>
          <w:szCs w:val="28"/>
        </w:rPr>
        <w:t xml:space="preserve">Steering </w:t>
      </w:r>
      <w:r w:rsidR="00081852">
        <w:rPr>
          <w:rFonts w:eastAsia="Times New Roman" w:cstheme="minorHAnsi"/>
          <w:b/>
          <w:color w:val="181717"/>
          <w:sz w:val="28"/>
          <w:szCs w:val="28"/>
        </w:rPr>
        <w:t>Linkage Service</w:t>
      </w:r>
    </w:p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bookmarkEnd w:id="0"/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768135B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046A14">
        <w:t>Steering Linkage and Rack-and-Pinion Inner Tie Rod End</w:t>
      </w:r>
    </w:p>
    <w:p w14:paraId="35EF9435" w14:textId="0733B7F9" w:rsidR="009A0733" w:rsidRDefault="00DF2F45" w:rsidP="00796282">
      <w:pPr>
        <w:spacing w:after="0"/>
        <w:ind w:left="450" w:right="-810"/>
      </w:pPr>
      <w:r w:rsidRPr="00DF2F45">
        <w:t xml:space="preserve">2. </w:t>
      </w:r>
      <w:r w:rsidR="00046A14">
        <w:t>Front Steer Versus Rear Steer and Four-Wheel Steering Systems</w:t>
      </w:r>
    </w:p>
    <w:p w14:paraId="19CE5C1E" w14:textId="219D3A19" w:rsidR="00AE2A2D" w:rsidRDefault="00AE2A2D" w:rsidP="00796282">
      <w:pPr>
        <w:spacing w:after="0"/>
        <w:ind w:left="450" w:right="-810"/>
      </w:pPr>
      <w:r>
        <w:t xml:space="preserve">3. </w:t>
      </w:r>
      <w:r w:rsidR="00046A14">
        <w:t>Steering Linkage Lubrication, Dry Park Test, Common Wear Items, and Under-Vehicle Inspection</w:t>
      </w:r>
    </w:p>
    <w:p w14:paraId="395060BC" w14:textId="40184C4D" w:rsidR="003D53C2" w:rsidRDefault="003D53C2" w:rsidP="00796282">
      <w:pPr>
        <w:spacing w:after="0"/>
        <w:ind w:left="450" w:right="-810"/>
      </w:pPr>
      <w:r>
        <w:t xml:space="preserve">4. </w:t>
      </w:r>
      <w:r w:rsidR="00046A14">
        <w:t>Steering Linkage Replacement</w:t>
      </w:r>
    </w:p>
    <w:p w14:paraId="374471DC" w14:textId="77777777" w:rsidR="00466ACB" w:rsidRDefault="00DF2F45" w:rsidP="00466ACB">
      <w:pPr>
        <w:spacing w:after="0"/>
        <w:ind w:left="446" w:right="-806"/>
      </w:pPr>
      <w:r w:rsidRPr="00DF2F45">
        <w:t>_____________________________________________________________________________________</w:t>
      </w:r>
    </w:p>
    <w:p w14:paraId="68403AF5" w14:textId="5F436347" w:rsidR="00DF2F45" w:rsidRPr="00466ACB" w:rsidRDefault="008F46C1" w:rsidP="00466ACB">
      <w:pPr>
        <w:spacing w:after="0"/>
        <w:ind w:left="446" w:right="-806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597D251" w14:textId="77777777" w:rsidR="00081852" w:rsidRDefault="008F46C1" w:rsidP="005532D2">
      <w:pPr>
        <w:spacing w:after="0"/>
        <w:ind w:left="450" w:right="-810"/>
      </w:pPr>
      <w:r>
        <w:t xml:space="preserve">1. </w:t>
      </w:r>
      <w:r w:rsidR="00081852" w:rsidRPr="00081852">
        <w:t>Identify steering linkage components.</w:t>
      </w:r>
    </w:p>
    <w:p w14:paraId="5705A600" w14:textId="33188CDA" w:rsidR="004554A6" w:rsidRDefault="008F46C1" w:rsidP="005532D2">
      <w:pPr>
        <w:spacing w:after="0"/>
        <w:ind w:left="450" w:right="-810"/>
      </w:pPr>
      <w:r>
        <w:t xml:space="preserve">2. </w:t>
      </w:r>
      <w:r w:rsidR="0002715B" w:rsidRPr="0002715B">
        <w:t>Describe rack-and-pinion inner tie rod ends.</w:t>
      </w:r>
    </w:p>
    <w:p w14:paraId="46AA05D1" w14:textId="004B82B6" w:rsidR="00C85FD9" w:rsidRDefault="008F46C1" w:rsidP="005532D2">
      <w:pPr>
        <w:spacing w:after="0"/>
        <w:ind w:left="450" w:right="-810"/>
      </w:pPr>
      <w:r>
        <w:t xml:space="preserve">3. </w:t>
      </w:r>
      <w:r w:rsidR="0002715B" w:rsidRPr="0002715B">
        <w:t>Describe four-wheel steering systems.</w:t>
      </w:r>
    </w:p>
    <w:p w14:paraId="636E7345" w14:textId="4F2C8B3A" w:rsidR="005532D2" w:rsidRDefault="00DE65C2" w:rsidP="005532D2">
      <w:pPr>
        <w:spacing w:after="0"/>
        <w:ind w:left="450" w:right="-810"/>
      </w:pPr>
      <w:r>
        <w:t xml:space="preserve">4. </w:t>
      </w:r>
      <w:r w:rsidR="0002715B" w:rsidRPr="0002715B">
        <w:t>Discuss steering linkage lubrication.</w:t>
      </w:r>
    </w:p>
    <w:p w14:paraId="6D38815F" w14:textId="7E3010DC" w:rsidR="00C85FD9" w:rsidRDefault="00C85FD9" w:rsidP="0002715B">
      <w:pPr>
        <w:spacing w:after="0"/>
        <w:ind w:left="450" w:right="-810"/>
      </w:pPr>
      <w:r>
        <w:t xml:space="preserve">5. </w:t>
      </w:r>
      <w:r w:rsidR="0002715B">
        <w:t>Describe the purpose and procedure for performing a dry park test.</w:t>
      </w:r>
    </w:p>
    <w:p w14:paraId="46DB3079" w14:textId="61DF5CCF" w:rsidR="00046A14" w:rsidRDefault="00C85FD9" w:rsidP="009F682C">
      <w:pPr>
        <w:spacing w:after="0"/>
        <w:ind w:left="450" w:right="-810"/>
      </w:pPr>
      <w:r>
        <w:t xml:space="preserve">6. </w:t>
      </w:r>
      <w:r w:rsidR="00046A14" w:rsidRPr="00046A14">
        <w:t>List common wear items in steering systems.</w:t>
      </w:r>
    </w:p>
    <w:p w14:paraId="50F85CA5" w14:textId="57179B39" w:rsidR="00046A14" w:rsidRDefault="00046A14" w:rsidP="00046A14">
      <w:pPr>
        <w:spacing w:after="0"/>
        <w:ind w:left="450" w:right="-810"/>
      </w:pPr>
      <w:r>
        <w:t>7. Describe the steps for under-vehicle inspection of steering systems.</w:t>
      </w:r>
    </w:p>
    <w:p w14:paraId="3FAAB079" w14:textId="694984D4" w:rsidR="00046A14" w:rsidRDefault="00046A14" w:rsidP="00046A14">
      <w:pPr>
        <w:spacing w:after="0"/>
        <w:ind w:left="450" w:right="-810"/>
      </w:pPr>
      <w:r>
        <w:t xml:space="preserve">8. </w:t>
      </w:r>
      <w:r w:rsidRPr="00046A14">
        <w:t>Explain how to replace steering linkage parts.</w:t>
      </w:r>
    </w:p>
    <w:p w14:paraId="55695049" w14:textId="71683C38" w:rsidR="00DF2F45" w:rsidRPr="00DF2F45" w:rsidRDefault="00F25410" w:rsidP="009F682C">
      <w:pPr>
        <w:spacing w:after="0"/>
        <w:ind w:left="450" w:right="-810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74B7EE59" w14:textId="77777777" w:rsidR="000368B9" w:rsidRDefault="009E77DF" w:rsidP="00261F55">
      <w:pPr>
        <w:spacing w:after="0"/>
        <w:ind w:left="450" w:right="-810"/>
      </w:pPr>
      <w:bookmarkStart w:id="1" w:name="_Hlk99004463"/>
      <w:bookmarkStart w:id="2" w:name="_Hlk99350632"/>
      <w:r w:rsidRPr="00460C4E">
        <w:t xml:space="preserve">1. </w:t>
      </w:r>
      <w:r w:rsidR="00662A68" w:rsidRPr="00460C4E">
        <w:t>Task Sheet:</w:t>
      </w:r>
      <w:r w:rsidR="00662A68">
        <w:rPr>
          <w:sz w:val="20"/>
        </w:rPr>
        <w:t xml:space="preserve"> </w:t>
      </w:r>
      <w:bookmarkEnd w:id="1"/>
      <w:r w:rsidR="000368B9" w:rsidRPr="000368B9">
        <w:t>Steering Problem Diagnosis</w:t>
      </w:r>
    </w:p>
    <w:p w14:paraId="07BC7C12" w14:textId="00832DDC" w:rsidR="003C1266" w:rsidRDefault="003C1266" w:rsidP="00261F55">
      <w:pPr>
        <w:spacing w:after="0"/>
        <w:ind w:left="450" w:right="-810"/>
      </w:pPr>
      <w:r>
        <w:t xml:space="preserve">2. Task Sheet: </w:t>
      </w:r>
      <w:r w:rsidR="000368B9" w:rsidRPr="000368B9">
        <w:t>Inner Tie Rod Ends and Bellows Boots</w:t>
      </w:r>
    </w:p>
    <w:p w14:paraId="78F091AD" w14:textId="58C5BFD0" w:rsidR="003C1266" w:rsidRDefault="003C1266" w:rsidP="00261F55">
      <w:pPr>
        <w:spacing w:after="0"/>
        <w:ind w:left="450" w:right="-810"/>
      </w:pPr>
      <w:r>
        <w:t xml:space="preserve">3. Task Sheet: </w:t>
      </w:r>
      <w:r w:rsidR="000368B9" w:rsidRPr="000368B9">
        <w:t>Inspect and Replace Steering Components</w:t>
      </w:r>
    </w:p>
    <w:p w14:paraId="355C72F8" w14:textId="4F57EBBE" w:rsidR="000368B9" w:rsidRDefault="000368B9" w:rsidP="00261F55">
      <w:pPr>
        <w:spacing w:after="0"/>
        <w:ind w:left="450" w:right="-810"/>
      </w:pPr>
      <w:r>
        <w:t xml:space="preserve">4. Task Sheet: </w:t>
      </w:r>
      <w:r w:rsidRPr="000368B9">
        <w:t>Tie-Rod End Inspection and Replacement</w:t>
      </w:r>
    </w:p>
    <w:bookmarkEnd w:id="2"/>
    <w:p w14:paraId="1F61396E" w14:textId="25D4B218" w:rsidR="00ED0D29" w:rsidRDefault="000368B9" w:rsidP="00261F55">
      <w:pPr>
        <w:spacing w:after="0"/>
        <w:ind w:left="450" w:right="-810"/>
      </w:pPr>
      <w:r>
        <w:t>5</w:t>
      </w:r>
      <w:r w:rsidR="00ED0D29" w:rsidRPr="00DF2F45">
        <w:t xml:space="preserve">. </w:t>
      </w:r>
      <w:hyperlink r:id="rId11" w:history="1">
        <w:r w:rsidR="00ED0D29" w:rsidRPr="00884F3F">
          <w:rPr>
            <w:rStyle w:val="Hyperlink"/>
          </w:rPr>
          <w:t>Crossword Puzzle and Word Search</w:t>
        </w:r>
      </w:hyperlink>
      <w:r w:rsidR="00ED0D29" w:rsidRPr="00DF2F45">
        <w:t xml:space="preserve"> </w:t>
      </w:r>
    </w:p>
    <w:p w14:paraId="6FE505B4" w14:textId="6A436DB0" w:rsidR="00ED0D29" w:rsidRDefault="000368B9" w:rsidP="00ED0D29">
      <w:pPr>
        <w:spacing w:after="0"/>
        <w:ind w:left="450" w:right="-810"/>
      </w:pPr>
      <w:r>
        <w:t>6</w:t>
      </w:r>
      <w:r w:rsidR="00ED0D29" w:rsidRPr="00DF2F45">
        <w:t xml:space="preserve">. </w:t>
      </w:r>
      <w:hyperlink r:id="rId12" w:history="1">
        <w:r w:rsidR="00ED0D29" w:rsidRPr="00884F3F">
          <w:rPr>
            <w:rStyle w:val="Hyperlink"/>
          </w:rPr>
          <w:t>Videos: ASE A</w:t>
        </w:r>
        <w:r w:rsidR="008A3DF9">
          <w:rPr>
            <w:rStyle w:val="Hyperlink"/>
          </w:rPr>
          <w:t>4</w:t>
        </w:r>
        <w:r w:rsidR="00ED0D29" w:rsidRPr="00884F3F">
          <w:rPr>
            <w:rStyle w:val="Hyperlink"/>
          </w:rPr>
          <w:t xml:space="preserve"> </w:t>
        </w:r>
        <w:r w:rsidR="00631FEB">
          <w:rPr>
            <w:rStyle w:val="Hyperlink"/>
          </w:rPr>
          <w:t>Suspension and Steering</w:t>
        </w:r>
      </w:hyperlink>
    </w:p>
    <w:p w14:paraId="4018B4F0" w14:textId="58603EE4" w:rsidR="00ED0D29" w:rsidRDefault="000368B9" w:rsidP="00ED0D29">
      <w:pPr>
        <w:spacing w:after="0"/>
        <w:ind w:left="450" w:right="-810"/>
      </w:pPr>
      <w:r>
        <w:t>7</w:t>
      </w:r>
      <w:r w:rsidR="00ED0D29">
        <w:t xml:space="preserve">. </w:t>
      </w:r>
      <w:hyperlink r:id="rId13" w:history="1">
        <w:r w:rsidR="00ED0D29" w:rsidRPr="00622119">
          <w:rPr>
            <w:rStyle w:val="Hyperlink"/>
          </w:rPr>
          <w:t>Animations: ASE A</w:t>
        </w:r>
        <w:r w:rsidR="008A3DF9" w:rsidRPr="00622119">
          <w:rPr>
            <w:rStyle w:val="Hyperlink"/>
          </w:rPr>
          <w:t>4</w:t>
        </w:r>
        <w:r w:rsidR="00ED0D29" w:rsidRPr="00622119">
          <w:rPr>
            <w:rStyle w:val="Hyperlink"/>
          </w:rPr>
          <w:t xml:space="preserve"> </w:t>
        </w:r>
        <w:r w:rsidR="001943F9" w:rsidRPr="00622119">
          <w:rPr>
            <w:rStyle w:val="Hyperlink"/>
          </w:rPr>
          <w:t>Suspension and Steering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5A3E1DDA" w14:textId="77777777" w:rsidR="000368B9" w:rsidRDefault="000368B9" w:rsidP="000368B9">
      <w:pPr>
        <w:spacing w:after="0"/>
        <w:ind w:left="450" w:right="-810"/>
      </w:pPr>
      <w:r>
        <w:t>1. Task Sheet: Steering Problem Diagnosis</w:t>
      </w:r>
    </w:p>
    <w:p w14:paraId="1C0C0CC3" w14:textId="77777777" w:rsidR="000368B9" w:rsidRDefault="000368B9" w:rsidP="000368B9">
      <w:pPr>
        <w:spacing w:after="0"/>
        <w:ind w:left="450" w:right="-810"/>
      </w:pPr>
      <w:r>
        <w:t>2. Task Sheet: Inner Tie Rod Ends and Bellows Boots</w:t>
      </w:r>
    </w:p>
    <w:p w14:paraId="15526325" w14:textId="77777777" w:rsidR="000368B9" w:rsidRDefault="000368B9" w:rsidP="000368B9">
      <w:pPr>
        <w:spacing w:after="0"/>
        <w:ind w:left="450" w:right="-810"/>
      </w:pPr>
      <w:r>
        <w:t>3. Task Sheet: Inspect and Replace Steering Components</w:t>
      </w:r>
    </w:p>
    <w:p w14:paraId="0CC315C7" w14:textId="77777777" w:rsidR="000368B9" w:rsidRDefault="000368B9" w:rsidP="000368B9">
      <w:pPr>
        <w:spacing w:after="0"/>
        <w:ind w:left="450" w:right="-810"/>
      </w:pPr>
      <w:r>
        <w:t>4. Task Sheet: Tie-Rod End Inspection and Replacement</w:t>
      </w:r>
    </w:p>
    <w:p w14:paraId="10A1FA7A" w14:textId="12BA3655" w:rsidR="00053EE1" w:rsidRPr="00954793" w:rsidRDefault="00DF2F45" w:rsidP="000368B9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03602B8" w14:textId="77777777" w:rsidR="00053EE1" w:rsidRDefault="00053EE1" w:rsidP="00053EE1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92C8149" wp14:editId="5B687DFF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7B0">
        <w:rPr>
          <w:b/>
          <w:bCs/>
          <w:u w:val="single"/>
        </w:rPr>
        <w:t>ASSIGNMENTS</w:t>
      </w:r>
      <w:r w:rsidRPr="004637B0">
        <w:rPr>
          <w:b/>
          <w:bCs/>
        </w:rPr>
        <w:t>:</w:t>
      </w:r>
      <w:r w:rsidRPr="00DF2F45">
        <w:t xml:space="preserve"> </w:t>
      </w:r>
    </w:p>
    <w:p w14:paraId="33130351" w14:textId="77777777" w:rsidR="00053EE1" w:rsidRDefault="00053EE1" w:rsidP="00053EE1">
      <w:pPr>
        <w:spacing w:after="0"/>
        <w:ind w:left="450" w:right="-810"/>
      </w:pPr>
      <w:r>
        <w:t>1. Chapter crossword and word search puzzles from the website.</w:t>
      </w:r>
    </w:p>
    <w:p w14:paraId="7B731649" w14:textId="77777777" w:rsidR="00053EE1" w:rsidRDefault="00053EE1" w:rsidP="00053EE1">
      <w:pPr>
        <w:spacing w:after="0"/>
        <w:ind w:left="450" w:right="-810"/>
      </w:pPr>
      <w:r>
        <w:t xml:space="preserve">2. Complete end of chapter quiz from the textbook. </w:t>
      </w:r>
    </w:p>
    <w:p w14:paraId="092AF146" w14:textId="77777777" w:rsidR="00053EE1" w:rsidRDefault="00053EE1" w:rsidP="00053EE1">
      <w:pPr>
        <w:spacing w:after="0"/>
        <w:ind w:left="450" w:right="-810"/>
      </w:pPr>
      <w:r>
        <w:t>3. Complete multiple choice and short answer quizzes downloaded from the website.</w:t>
      </w:r>
    </w:p>
    <w:p w14:paraId="3DACD3BC" w14:textId="063F7079" w:rsidR="00552A8F" w:rsidRPr="00053EE1" w:rsidRDefault="00053EE1" w:rsidP="00053EE1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6CC5972" w14:textId="5AA6CF7D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692270C1" w14:textId="65F3CC4F" w:rsidR="00113C6C" w:rsidRPr="00F76C9B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63624BB6" w14:textId="33271DEE" w:rsidR="00261F55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288BDE65" w14:textId="77777777" w:rsidR="00CE22EC" w:rsidRDefault="00CE22EC" w:rsidP="004637B0">
      <w:pPr>
        <w:spacing w:after="0"/>
        <w:ind w:left="450" w:right="-810"/>
      </w:pPr>
    </w:p>
    <w:p w14:paraId="3B10A286" w14:textId="77777777" w:rsidR="006972ED" w:rsidRDefault="006972ED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F6841" w14:textId="77777777" w:rsidR="002F6E0B" w:rsidRDefault="002F6E0B" w:rsidP="00E43A7A">
      <w:pPr>
        <w:spacing w:after="0" w:line="240" w:lineRule="auto"/>
      </w:pPr>
      <w:r>
        <w:separator/>
      </w:r>
    </w:p>
  </w:endnote>
  <w:endnote w:type="continuationSeparator" w:id="0">
    <w:p w14:paraId="16A765E4" w14:textId="77777777" w:rsidR="002F6E0B" w:rsidRDefault="002F6E0B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294B" w14:textId="77777777" w:rsidR="002F6E0B" w:rsidRDefault="002F6E0B" w:rsidP="00E43A7A">
      <w:pPr>
        <w:spacing w:after="0" w:line="240" w:lineRule="auto"/>
      </w:pPr>
      <w:r>
        <w:separator/>
      </w:r>
    </w:p>
  </w:footnote>
  <w:footnote w:type="continuationSeparator" w:id="0">
    <w:p w14:paraId="4DC29F51" w14:textId="77777777" w:rsidR="002F6E0B" w:rsidRDefault="002F6E0B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Ma4FAEQJ+m0tAAAA"/>
  </w:docVars>
  <w:rsids>
    <w:rsidRoot w:val="00DF2F45"/>
    <w:rsid w:val="00002F88"/>
    <w:rsid w:val="00003145"/>
    <w:rsid w:val="0000364B"/>
    <w:rsid w:val="00007410"/>
    <w:rsid w:val="0001231B"/>
    <w:rsid w:val="00016515"/>
    <w:rsid w:val="0002715B"/>
    <w:rsid w:val="00030793"/>
    <w:rsid w:val="00032C74"/>
    <w:rsid w:val="000368B9"/>
    <w:rsid w:val="00046A14"/>
    <w:rsid w:val="00046B38"/>
    <w:rsid w:val="000522AD"/>
    <w:rsid w:val="00052415"/>
    <w:rsid w:val="00053EE1"/>
    <w:rsid w:val="000552F9"/>
    <w:rsid w:val="0006039E"/>
    <w:rsid w:val="00077286"/>
    <w:rsid w:val="00081852"/>
    <w:rsid w:val="000E2805"/>
    <w:rsid w:val="000E2C6C"/>
    <w:rsid w:val="000E3C03"/>
    <w:rsid w:val="000F2940"/>
    <w:rsid w:val="000F4492"/>
    <w:rsid w:val="000F45DF"/>
    <w:rsid w:val="00102BBC"/>
    <w:rsid w:val="00113C6C"/>
    <w:rsid w:val="0011718F"/>
    <w:rsid w:val="00123D4E"/>
    <w:rsid w:val="00133D25"/>
    <w:rsid w:val="00136257"/>
    <w:rsid w:val="00137140"/>
    <w:rsid w:val="00140579"/>
    <w:rsid w:val="001470C6"/>
    <w:rsid w:val="00150A0A"/>
    <w:rsid w:val="0015136A"/>
    <w:rsid w:val="001666C8"/>
    <w:rsid w:val="0016676B"/>
    <w:rsid w:val="00173DD7"/>
    <w:rsid w:val="00173EB8"/>
    <w:rsid w:val="00173F3A"/>
    <w:rsid w:val="00177F23"/>
    <w:rsid w:val="001936AE"/>
    <w:rsid w:val="001943F9"/>
    <w:rsid w:val="00196262"/>
    <w:rsid w:val="00197C77"/>
    <w:rsid w:val="001A7C7F"/>
    <w:rsid w:val="001B1946"/>
    <w:rsid w:val="001B3F2D"/>
    <w:rsid w:val="001B4E91"/>
    <w:rsid w:val="001B6A79"/>
    <w:rsid w:val="001D15C9"/>
    <w:rsid w:val="001D39CC"/>
    <w:rsid w:val="001D570B"/>
    <w:rsid w:val="001D6393"/>
    <w:rsid w:val="001E6BE6"/>
    <w:rsid w:val="001F1B35"/>
    <w:rsid w:val="001F7A1E"/>
    <w:rsid w:val="0021224D"/>
    <w:rsid w:val="00225337"/>
    <w:rsid w:val="00226486"/>
    <w:rsid w:val="0022779C"/>
    <w:rsid w:val="00235866"/>
    <w:rsid w:val="00244314"/>
    <w:rsid w:val="00250C2D"/>
    <w:rsid w:val="00261F55"/>
    <w:rsid w:val="00262C49"/>
    <w:rsid w:val="00271FF9"/>
    <w:rsid w:val="0028095D"/>
    <w:rsid w:val="0029759D"/>
    <w:rsid w:val="002A1F3B"/>
    <w:rsid w:val="002B7FEB"/>
    <w:rsid w:val="002C5974"/>
    <w:rsid w:val="002E1343"/>
    <w:rsid w:val="002E4DF1"/>
    <w:rsid w:val="002F6E0B"/>
    <w:rsid w:val="00300C8C"/>
    <w:rsid w:val="003266AA"/>
    <w:rsid w:val="00340573"/>
    <w:rsid w:val="003620AE"/>
    <w:rsid w:val="00362D50"/>
    <w:rsid w:val="003649FF"/>
    <w:rsid w:val="00375A71"/>
    <w:rsid w:val="003A0692"/>
    <w:rsid w:val="003A7E43"/>
    <w:rsid w:val="003C1266"/>
    <w:rsid w:val="003D0578"/>
    <w:rsid w:val="003D53C2"/>
    <w:rsid w:val="003E5FE9"/>
    <w:rsid w:val="0040292E"/>
    <w:rsid w:val="00414DE6"/>
    <w:rsid w:val="0041524B"/>
    <w:rsid w:val="00416A16"/>
    <w:rsid w:val="00431A46"/>
    <w:rsid w:val="004328CC"/>
    <w:rsid w:val="00435451"/>
    <w:rsid w:val="00437308"/>
    <w:rsid w:val="00442DF4"/>
    <w:rsid w:val="004554A6"/>
    <w:rsid w:val="00460C4E"/>
    <w:rsid w:val="004637B0"/>
    <w:rsid w:val="00464DF1"/>
    <w:rsid w:val="00466ACB"/>
    <w:rsid w:val="00467B4D"/>
    <w:rsid w:val="00471A68"/>
    <w:rsid w:val="00474E4C"/>
    <w:rsid w:val="0048636C"/>
    <w:rsid w:val="0049266C"/>
    <w:rsid w:val="00492E83"/>
    <w:rsid w:val="00496A96"/>
    <w:rsid w:val="00496AA1"/>
    <w:rsid w:val="004A17EE"/>
    <w:rsid w:val="004B09AC"/>
    <w:rsid w:val="004B259B"/>
    <w:rsid w:val="004B57E6"/>
    <w:rsid w:val="004D0C75"/>
    <w:rsid w:val="004D2502"/>
    <w:rsid w:val="004D7A7F"/>
    <w:rsid w:val="004E2FCC"/>
    <w:rsid w:val="00500143"/>
    <w:rsid w:val="005274BD"/>
    <w:rsid w:val="00533EDC"/>
    <w:rsid w:val="005343D4"/>
    <w:rsid w:val="00537868"/>
    <w:rsid w:val="00547AF6"/>
    <w:rsid w:val="00552A8F"/>
    <w:rsid w:val="005532D2"/>
    <w:rsid w:val="00564EE4"/>
    <w:rsid w:val="0058048B"/>
    <w:rsid w:val="005868EC"/>
    <w:rsid w:val="005D7E75"/>
    <w:rsid w:val="005E3067"/>
    <w:rsid w:val="005E360E"/>
    <w:rsid w:val="005E7804"/>
    <w:rsid w:val="005F67A2"/>
    <w:rsid w:val="00605DF7"/>
    <w:rsid w:val="00613E48"/>
    <w:rsid w:val="00615FE4"/>
    <w:rsid w:val="00622119"/>
    <w:rsid w:val="00631FEB"/>
    <w:rsid w:val="006351B8"/>
    <w:rsid w:val="0063586A"/>
    <w:rsid w:val="00641B95"/>
    <w:rsid w:val="00642E5D"/>
    <w:rsid w:val="00643D46"/>
    <w:rsid w:val="00662A68"/>
    <w:rsid w:val="00662DAC"/>
    <w:rsid w:val="0068126B"/>
    <w:rsid w:val="0068395F"/>
    <w:rsid w:val="00692749"/>
    <w:rsid w:val="00696D9C"/>
    <w:rsid w:val="006972ED"/>
    <w:rsid w:val="006C14F7"/>
    <w:rsid w:val="006F32B6"/>
    <w:rsid w:val="00706AA3"/>
    <w:rsid w:val="00720395"/>
    <w:rsid w:val="007205DC"/>
    <w:rsid w:val="00723978"/>
    <w:rsid w:val="007277CB"/>
    <w:rsid w:val="00752688"/>
    <w:rsid w:val="007538F2"/>
    <w:rsid w:val="00762BB9"/>
    <w:rsid w:val="007636D7"/>
    <w:rsid w:val="007749F7"/>
    <w:rsid w:val="00796282"/>
    <w:rsid w:val="007A0E73"/>
    <w:rsid w:val="007A2C9A"/>
    <w:rsid w:val="007B1276"/>
    <w:rsid w:val="007C16D5"/>
    <w:rsid w:val="007C1A7E"/>
    <w:rsid w:val="007C630E"/>
    <w:rsid w:val="007C7928"/>
    <w:rsid w:val="007D5592"/>
    <w:rsid w:val="007E1512"/>
    <w:rsid w:val="007E2880"/>
    <w:rsid w:val="007E3821"/>
    <w:rsid w:val="007F3895"/>
    <w:rsid w:val="00803601"/>
    <w:rsid w:val="00803810"/>
    <w:rsid w:val="00824C4D"/>
    <w:rsid w:val="008253C6"/>
    <w:rsid w:val="00834B42"/>
    <w:rsid w:val="0084544B"/>
    <w:rsid w:val="0084652E"/>
    <w:rsid w:val="0085332D"/>
    <w:rsid w:val="008550B2"/>
    <w:rsid w:val="0087615D"/>
    <w:rsid w:val="008768B7"/>
    <w:rsid w:val="00881A72"/>
    <w:rsid w:val="00884F3F"/>
    <w:rsid w:val="00886759"/>
    <w:rsid w:val="008874E2"/>
    <w:rsid w:val="00892203"/>
    <w:rsid w:val="008A3DF9"/>
    <w:rsid w:val="008A5821"/>
    <w:rsid w:val="008B097A"/>
    <w:rsid w:val="008C5528"/>
    <w:rsid w:val="008D53A0"/>
    <w:rsid w:val="008D567C"/>
    <w:rsid w:val="008E20BE"/>
    <w:rsid w:val="008F46C1"/>
    <w:rsid w:val="00921EB4"/>
    <w:rsid w:val="009268E1"/>
    <w:rsid w:val="0092799E"/>
    <w:rsid w:val="00954793"/>
    <w:rsid w:val="00955BAD"/>
    <w:rsid w:val="00963748"/>
    <w:rsid w:val="00965178"/>
    <w:rsid w:val="00972FE4"/>
    <w:rsid w:val="009735FB"/>
    <w:rsid w:val="00981DE3"/>
    <w:rsid w:val="0098565A"/>
    <w:rsid w:val="00986A8A"/>
    <w:rsid w:val="009A0733"/>
    <w:rsid w:val="009A1C70"/>
    <w:rsid w:val="009B0BFC"/>
    <w:rsid w:val="009B67F4"/>
    <w:rsid w:val="009C69F8"/>
    <w:rsid w:val="009D2A57"/>
    <w:rsid w:val="009D4174"/>
    <w:rsid w:val="009E77DF"/>
    <w:rsid w:val="009F3062"/>
    <w:rsid w:val="009F682C"/>
    <w:rsid w:val="00A15A54"/>
    <w:rsid w:val="00A22DB1"/>
    <w:rsid w:val="00A36581"/>
    <w:rsid w:val="00A73A70"/>
    <w:rsid w:val="00A764B2"/>
    <w:rsid w:val="00A84D00"/>
    <w:rsid w:val="00A868F1"/>
    <w:rsid w:val="00A95B9B"/>
    <w:rsid w:val="00AC0F3E"/>
    <w:rsid w:val="00AD289A"/>
    <w:rsid w:val="00AE2A2D"/>
    <w:rsid w:val="00AF0BB8"/>
    <w:rsid w:val="00AF1D71"/>
    <w:rsid w:val="00AF3CF7"/>
    <w:rsid w:val="00B036F8"/>
    <w:rsid w:val="00B1051E"/>
    <w:rsid w:val="00B20636"/>
    <w:rsid w:val="00B26AC2"/>
    <w:rsid w:val="00B37926"/>
    <w:rsid w:val="00B4758F"/>
    <w:rsid w:val="00B520AD"/>
    <w:rsid w:val="00B52BE8"/>
    <w:rsid w:val="00B600DE"/>
    <w:rsid w:val="00B614AC"/>
    <w:rsid w:val="00B63418"/>
    <w:rsid w:val="00B723D2"/>
    <w:rsid w:val="00B73FC1"/>
    <w:rsid w:val="00B764BA"/>
    <w:rsid w:val="00B76E29"/>
    <w:rsid w:val="00B77EC5"/>
    <w:rsid w:val="00B8295C"/>
    <w:rsid w:val="00B84DF2"/>
    <w:rsid w:val="00B902E4"/>
    <w:rsid w:val="00B93093"/>
    <w:rsid w:val="00B93960"/>
    <w:rsid w:val="00B94EE3"/>
    <w:rsid w:val="00B95B75"/>
    <w:rsid w:val="00B97438"/>
    <w:rsid w:val="00BA3D3F"/>
    <w:rsid w:val="00BB1DB0"/>
    <w:rsid w:val="00BB438C"/>
    <w:rsid w:val="00BC5034"/>
    <w:rsid w:val="00BE18A3"/>
    <w:rsid w:val="00BE5D83"/>
    <w:rsid w:val="00BF2011"/>
    <w:rsid w:val="00BF29D5"/>
    <w:rsid w:val="00C11265"/>
    <w:rsid w:val="00C15C66"/>
    <w:rsid w:val="00C161A4"/>
    <w:rsid w:val="00C22D90"/>
    <w:rsid w:val="00C25491"/>
    <w:rsid w:val="00C3797A"/>
    <w:rsid w:val="00C56A60"/>
    <w:rsid w:val="00C732CF"/>
    <w:rsid w:val="00C82643"/>
    <w:rsid w:val="00C85FD9"/>
    <w:rsid w:val="00C90BEA"/>
    <w:rsid w:val="00C93BAE"/>
    <w:rsid w:val="00CA0114"/>
    <w:rsid w:val="00CA1EC5"/>
    <w:rsid w:val="00CB054E"/>
    <w:rsid w:val="00CB72F0"/>
    <w:rsid w:val="00CC06DE"/>
    <w:rsid w:val="00CC643B"/>
    <w:rsid w:val="00CE0A6E"/>
    <w:rsid w:val="00CE22EC"/>
    <w:rsid w:val="00CE6A68"/>
    <w:rsid w:val="00CF0C4F"/>
    <w:rsid w:val="00D02B2D"/>
    <w:rsid w:val="00D524C5"/>
    <w:rsid w:val="00D652B6"/>
    <w:rsid w:val="00D67691"/>
    <w:rsid w:val="00D7133B"/>
    <w:rsid w:val="00D86CD2"/>
    <w:rsid w:val="00D9596F"/>
    <w:rsid w:val="00DA1A6E"/>
    <w:rsid w:val="00DA44C1"/>
    <w:rsid w:val="00DA491F"/>
    <w:rsid w:val="00DA4CF6"/>
    <w:rsid w:val="00DB07C6"/>
    <w:rsid w:val="00DB53D6"/>
    <w:rsid w:val="00DB601F"/>
    <w:rsid w:val="00DB71DB"/>
    <w:rsid w:val="00DD4587"/>
    <w:rsid w:val="00DE65C2"/>
    <w:rsid w:val="00DF2F45"/>
    <w:rsid w:val="00E202C9"/>
    <w:rsid w:val="00E333A2"/>
    <w:rsid w:val="00E40998"/>
    <w:rsid w:val="00E4311A"/>
    <w:rsid w:val="00E43A7A"/>
    <w:rsid w:val="00E4413F"/>
    <w:rsid w:val="00E63252"/>
    <w:rsid w:val="00E718B3"/>
    <w:rsid w:val="00E76860"/>
    <w:rsid w:val="00E87756"/>
    <w:rsid w:val="00E9309E"/>
    <w:rsid w:val="00E95C6B"/>
    <w:rsid w:val="00EA5E62"/>
    <w:rsid w:val="00EA74C3"/>
    <w:rsid w:val="00EB048B"/>
    <w:rsid w:val="00EB771D"/>
    <w:rsid w:val="00EC0E2B"/>
    <w:rsid w:val="00EC3BEF"/>
    <w:rsid w:val="00EC44A9"/>
    <w:rsid w:val="00EC7B90"/>
    <w:rsid w:val="00ED0A74"/>
    <w:rsid w:val="00ED0D29"/>
    <w:rsid w:val="00EF0AB1"/>
    <w:rsid w:val="00F008E4"/>
    <w:rsid w:val="00F0581D"/>
    <w:rsid w:val="00F2511E"/>
    <w:rsid w:val="00F25333"/>
    <w:rsid w:val="00F25410"/>
    <w:rsid w:val="00F31891"/>
    <w:rsid w:val="00F319F6"/>
    <w:rsid w:val="00F52C22"/>
    <w:rsid w:val="00F630FF"/>
    <w:rsid w:val="00F65684"/>
    <w:rsid w:val="00F76C9B"/>
    <w:rsid w:val="00F97083"/>
    <w:rsid w:val="00FA1D51"/>
    <w:rsid w:val="00FB4EE3"/>
    <w:rsid w:val="00FC06DD"/>
    <w:rsid w:val="00FC4EAD"/>
    <w:rsid w:val="00FD2564"/>
    <w:rsid w:val="00FD4F09"/>
    <w:rsid w:val="00FE7F5B"/>
    <w:rsid w:val="00FF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C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4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4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4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53</cp:revision>
  <cp:lastPrinted>2022-03-28T15:54:00Z</cp:lastPrinted>
  <dcterms:created xsi:type="dcterms:W3CDTF">2022-03-23T17:20:00Z</dcterms:created>
  <dcterms:modified xsi:type="dcterms:W3CDTF">2022-03-28T15:54:00Z</dcterms:modified>
</cp:coreProperties>
</file>